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AF4" w:rsidRDefault="00115591">
      <w:pPr>
        <w:pStyle w:val="Heading2"/>
      </w:pPr>
      <w:r>
        <w:t>--- title: More features of the Wordlist (2.1d)</w:t>
      </w:r>
    </w:p>
    <w:p w:rsidR="00142AF4" w:rsidRDefault="00115591">
      <w:r>
        <w:t>In this video we looked at some features of the Wordlist tool that we didn’t cover or only covered in passing in the other videos on spell checking.</w:t>
      </w:r>
    </w:p>
    <w:p w:rsidR="00142AF4" w:rsidRDefault="00115591">
      <w:pPr>
        <w:pStyle w:val="ListParagraph"/>
        <w:numPr>
          <w:ilvl w:val="0"/>
          <w:numId w:val="4"/>
        </w:numPr>
      </w:pPr>
      <w:r>
        <w:t xml:space="preserve">Wordlist tool is the key tool for spell checking in </w:t>
      </w:r>
      <w:r>
        <w:t>Paratext.</w:t>
      </w:r>
    </w:p>
    <w:p w:rsidR="00142AF4" w:rsidRDefault="00115591">
      <w:pPr>
        <w:pStyle w:val="ListParagraph"/>
        <w:numPr>
          <w:ilvl w:val="0"/>
          <w:numId w:val="4"/>
        </w:numPr>
      </w:pPr>
      <w:r>
        <w:t>It is an inventory of all the words in your project and their spelling status.</w:t>
      </w:r>
    </w:p>
    <w:p w:rsidR="00142AF4" w:rsidRDefault="00115591">
      <w:pPr>
        <w:pStyle w:val="Heading3"/>
      </w:pPr>
      <w:bookmarkStart w:id="0" w:name="open-the-wordlist"/>
      <w:bookmarkEnd w:id="0"/>
      <w:r>
        <w:t>Open the Wordlist</w:t>
      </w:r>
    </w:p>
    <w:p w:rsidR="00142AF4" w:rsidRDefault="00115591">
      <w:pPr>
        <w:pStyle w:val="ListParagraph"/>
        <w:numPr>
          <w:ilvl w:val="0"/>
          <w:numId w:val="5"/>
        </w:numPr>
      </w:pPr>
      <w:r>
        <w:t xml:space="preserve">On the project’s menu under </w:t>
      </w:r>
      <w:r>
        <w:rPr>
          <w:b/>
          <w:bCs/>
        </w:rPr>
        <w:t>Tools</w:t>
      </w:r>
      <w:r>
        <w:t>.</w:t>
      </w:r>
    </w:p>
    <w:p w:rsidR="00142AF4" w:rsidRDefault="00115591">
      <w:pPr>
        <w:pStyle w:val="ListParagraph"/>
        <w:numPr>
          <w:ilvl w:val="0"/>
          <w:numId w:val="5"/>
        </w:numPr>
      </w:pPr>
      <w:r>
        <w:rPr>
          <w:b/>
          <w:bCs/>
        </w:rPr>
        <w:t>OR</w:t>
      </w:r>
      <w:r>
        <w:t xml:space="preserve"> (quicker) right click on any word in the scripture text, and select </w:t>
      </w:r>
      <w:r>
        <w:rPr>
          <w:b/>
          <w:bCs/>
        </w:rPr>
        <w:t>Wordlist</w:t>
      </w:r>
      <w:r>
        <w:t>.</w:t>
      </w:r>
    </w:p>
    <w:p w:rsidR="00115591" w:rsidRDefault="00115591">
      <w:pPr>
        <w:pStyle w:val="ListParagraph"/>
        <w:numPr>
          <w:ilvl w:val="1"/>
          <w:numId w:val="5"/>
        </w:numPr>
      </w:pPr>
      <w:r>
        <w:rPr>
          <w:i/>
          <w:iCs/>
        </w:rPr>
        <w:t>This opens the Wordlist tool with</w:t>
      </w:r>
      <w:r>
        <w:rPr>
          <w:i/>
          <w:iCs/>
        </w:rPr>
        <w:t xml:space="preserve"> that word selected</w:t>
      </w:r>
      <w:r>
        <w:t xml:space="preserve">. </w:t>
      </w:r>
    </w:p>
    <w:p w:rsidR="00115591" w:rsidRDefault="00115591" w:rsidP="00115591">
      <w:pPr>
        <w:pStyle w:val="ListParagraph"/>
        <w:ind w:left="1200"/>
      </w:pPr>
      <w:proofErr w:type="gramStart"/>
      <w:r>
        <w:t>:::</w:t>
      </w:r>
      <w:proofErr w:type="gramEnd"/>
      <w:r>
        <w:t xml:space="preserve">tip </w:t>
      </w:r>
    </w:p>
    <w:p w:rsidR="00142AF4" w:rsidRDefault="00115591" w:rsidP="00115591">
      <w:pPr>
        <w:pStyle w:val="ListParagraph"/>
        <w:ind w:left="1200"/>
      </w:pPr>
      <w:r>
        <w:t>You can use the right click option even when the wordlist tool is already open</w:t>
      </w:r>
      <w:proofErr w:type="gramStart"/>
      <w:r>
        <w:t>. :</w:t>
      </w:r>
      <w:proofErr w:type="gramEnd"/>
      <w:r>
        <w:t>::</w:t>
      </w:r>
    </w:p>
    <w:p w:rsidR="00142AF4" w:rsidRDefault="00115591">
      <w:pPr>
        <w:pStyle w:val="Heading3"/>
      </w:pPr>
      <w:bookmarkStart w:id="1" w:name="filters"/>
      <w:bookmarkEnd w:id="1"/>
      <w:r>
        <w:t>Filters</w:t>
      </w:r>
    </w:p>
    <w:p w:rsidR="00142AF4" w:rsidRDefault="00115591">
      <w:r>
        <w:t>Across the top of the Wordlist window are various filters.</w:t>
      </w:r>
    </w:p>
    <w:p w:rsidR="00142AF4" w:rsidRDefault="00115591">
      <w:pPr>
        <w:pStyle w:val="ListParagraph"/>
        <w:numPr>
          <w:ilvl w:val="0"/>
          <w:numId w:val="6"/>
        </w:numPr>
      </w:pPr>
      <w:r>
        <w:t>In the Words filter, you can filter by spelling status.</w:t>
      </w:r>
    </w:p>
    <w:p w:rsidR="00142AF4" w:rsidRDefault="00115591">
      <w:pPr>
        <w:pStyle w:val="ListParagraph"/>
        <w:numPr>
          <w:ilvl w:val="0"/>
          <w:numId w:val="6"/>
        </w:numPr>
      </w:pPr>
      <w:r>
        <w:t>The Verses filter all</w:t>
      </w:r>
      <w:r>
        <w:t>ows you to reduce the range of scripture text the words are drawn from.</w:t>
      </w:r>
    </w:p>
    <w:p w:rsidR="00142AF4" w:rsidRDefault="00115591">
      <w:r>
        <w:rPr>
          <w:b/>
          <w:bCs/>
        </w:rPr>
        <w:t>To turn off a filter</w:t>
      </w:r>
    </w:p>
    <w:p w:rsidR="00142AF4" w:rsidRDefault="00115591">
      <w:pPr>
        <w:pStyle w:val="ListParagraph"/>
        <w:numPr>
          <w:ilvl w:val="0"/>
          <w:numId w:val="7"/>
        </w:numPr>
      </w:pPr>
      <w:r>
        <w:t xml:space="preserve">Choose the </w:t>
      </w:r>
      <w:proofErr w:type="gramStart"/>
      <w:r>
        <w:t>most broad</w:t>
      </w:r>
      <w:proofErr w:type="gramEnd"/>
      <w:r>
        <w:t xml:space="preserve"> option in the filter list.</w:t>
      </w:r>
    </w:p>
    <w:p w:rsidR="00142AF4" w:rsidRDefault="00115591">
      <w:r>
        <w:rPr>
          <w:b/>
          <w:bCs/>
        </w:rPr>
        <w:t>Using the Find Word filter text box</w:t>
      </w:r>
    </w:p>
    <w:p w:rsidR="00142AF4" w:rsidRDefault="00115591">
      <w:pPr>
        <w:pStyle w:val="ListParagraph"/>
        <w:numPr>
          <w:ilvl w:val="0"/>
          <w:numId w:val="8"/>
        </w:numPr>
      </w:pPr>
      <w:r>
        <w:t>You can search in the words themselves.</w:t>
      </w:r>
    </w:p>
    <w:p w:rsidR="00142AF4" w:rsidRDefault="00115591">
      <w:pPr>
        <w:pStyle w:val="ListParagraph"/>
        <w:numPr>
          <w:ilvl w:val="0"/>
          <w:numId w:val="8"/>
        </w:numPr>
      </w:pPr>
      <w:r>
        <w:t>Type a word or part of word</w:t>
      </w:r>
    </w:p>
    <w:p w:rsidR="00142AF4" w:rsidRDefault="00115591">
      <w:pPr>
        <w:pStyle w:val="ListParagraph"/>
        <w:numPr>
          <w:ilvl w:val="1"/>
          <w:numId w:val="8"/>
        </w:numPr>
      </w:pPr>
      <w:r>
        <w:rPr>
          <w:i/>
          <w:iCs/>
        </w:rPr>
        <w:t>There is n</w:t>
      </w:r>
      <w:r>
        <w:rPr>
          <w:i/>
          <w:iCs/>
        </w:rPr>
        <w:t>o need to press Enter; the search happens straight away</w:t>
      </w:r>
      <w:r>
        <w:t>.</w:t>
      </w:r>
    </w:p>
    <w:p w:rsidR="00142AF4" w:rsidRDefault="00115591">
      <w:pPr>
        <w:pStyle w:val="Heading3"/>
      </w:pPr>
      <w:bookmarkStart w:id="2" w:name="change-the-spelling-status-of-the-words"/>
      <w:bookmarkEnd w:id="2"/>
      <w:r>
        <w:t>Change the spelling status of the words</w:t>
      </w:r>
    </w:p>
    <w:p w:rsidR="00142AF4" w:rsidRDefault="00115591">
      <w:r>
        <w:lastRenderedPageBreak/>
        <w:t xml:space="preserve">The tool works in the same way, verifying replacements and saving corrections. If you change your mind on a selected status, or </w:t>
      </w:r>
      <w:proofErr w:type="spellStart"/>
      <w:r>
        <w:t>realise</w:t>
      </w:r>
      <w:proofErr w:type="spellEnd"/>
      <w:r>
        <w:t xml:space="preserve"> you have made a mistake</w:t>
      </w:r>
      <w:r>
        <w:t>, you can always set it back to Undecided in addition to choosing Correct or Incorrect.</w:t>
      </w:r>
    </w:p>
    <w:p w:rsidR="00142AF4" w:rsidRDefault="00115591">
      <w:pPr>
        <w:pStyle w:val="Heading3"/>
      </w:pPr>
      <w:bookmarkStart w:id="3" w:name="to-turn-off-the-find-filter"/>
      <w:bookmarkEnd w:id="3"/>
      <w:r>
        <w:t>To turn off the Find filter</w:t>
      </w:r>
    </w:p>
    <w:p w:rsidR="00142AF4" w:rsidRDefault="00115591">
      <w:pPr>
        <w:pStyle w:val="ListParagraph"/>
        <w:numPr>
          <w:ilvl w:val="0"/>
          <w:numId w:val="9"/>
        </w:numPr>
      </w:pPr>
      <w:r>
        <w:t>backspace over your search string or use the All Words option on the Words filter menu.</w:t>
      </w:r>
    </w:p>
    <w:p w:rsidR="00142AF4" w:rsidRDefault="00115591">
      <w:pPr>
        <w:pStyle w:val="Heading3"/>
      </w:pPr>
      <w:bookmarkStart w:id="4" w:name="sort"/>
      <w:bookmarkEnd w:id="4"/>
      <w:r>
        <w:t>Sort</w:t>
      </w:r>
    </w:p>
    <w:p w:rsidR="00142AF4" w:rsidRDefault="00115591">
      <w:pPr>
        <w:pStyle w:val="ListParagraph"/>
        <w:numPr>
          <w:ilvl w:val="0"/>
          <w:numId w:val="10"/>
        </w:numPr>
      </w:pPr>
      <w:r>
        <w:t>Click any of the column headers.</w:t>
      </w:r>
    </w:p>
    <w:p w:rsidR="00142AF4" w:rsidRDefault="00115591">
      <w:pPr>
        <w:pStyle w:val="ListParagraph"/>
        <w:numPr>
          <w:ilvl w:val="0"/>
          <w:numId w:val="10"/>
        </w:numPr>
      </w:pPr>
      <w:r>
        <w:t xml:space="preserve">Clicking a </w:t>
      </w:r>
      <w:r>
        <w:t>second time reverses the sort order.</w:t>
      </w:r>
    </w:p>
    <w:p w:rsidR="00142AF4" w:rsidRDefault="00115591">
      <w:pPr>
        <w:pStyle w:val="Heading3"/>
      </w:pPr>
      <w:bookmarkStart w:id="5" w:name="select-more-than-one-word-at-a-time"/>
      <w:bookmarkEnd w:id="5"/>
      <w:r>
        <w:t>Select more than one word at a time</w:t>
      </w:r>
    </w:p>
    <w:p w:rsidR="00142AF4" w:rsidRDefault="00115591">
      <w:pPr>
        <w:pStyle w:val="ListParagraph"/>
        <w:numPr>
          <w:ilvl w:val="0"/>
          <w:numId w:val="11"/>
        </w:numPr>
      </w:pPr>
      <w:r>
        <w:t xml:space="preserve">Use </w:t>
      </w:r>
      <w:proofErr w:type="spellStart"/>
      <w:r>
        <w:t>Shift+click</w:t>
      </w:r>
      <w:proofErr w:type="spellEnd"/>
      <w:r>
        <w:t xml:space="preserve"> for a range or </w:t>
      </w:r>
      <w:proofErr w:type="spellStart"/>
      <w:r>
        <w:t>Ctrl+click</w:t>
      </w:r>
      <w:proofErr w:type="spellEnd"/>
      <w:r>
        <w:t xml:space="preserve"> for any rows.</w:t>
      </w:r>
    </w:p>
    <w:p w:rsidR="00142AF4" w:rsidRDefault="00115591">
      <w:pPr>
        <w:pStyle w:val="Heading3"/>
      </w:pPr>
      <w:bookmarkStart w:id="6" w:name="change-the-status-of-more-than-one-row"/>
      <w:bookmarkEnd w:id="6"/>
      <w:r>
        <w:t>Change the status of more than one row</w:t>
      </w:r>
    </w:p>
    <w:p w:rsidR="00142AF4" w:rsidRDefault="00115591">
      <w:pPr>
        <w:pStyle w:val="ListParagraph"/>
        <w:numPr>
          <w:ilvl w:val="0"/>
          <w:numId w:val="12"/>
        </w:numPr>
      </w:pPr>
      <w:r>
        <w:t>Select the row(s)</w:t>
      </w:r>
    </w:p>
    <w:p w:rsidR="00142AF4" w:rsidRDefault="00115591">
      <w:pPr>
        <w:pStyle w:val="ListParagraph"/>
        <w:numPr>
          <w:ilvl w:val="0"/>
          <w:numId w:val="12"/>
        </w:numPr>
      </w:pPr>
      <w:r>
        <w:t>Open the menu for the window.</w:t>
      </w:r>
    </w:p>
    <w:p w:rsidR="00142AF4" w:rsidRDefault="00115591">
      <w:pPr>
        <w:pStyle w:val="ListParagraph"/>
        <w:numPr>
          <w:ilvl w:val="0"/>
          <w:numId w:val="12"/>
        </w:numPr>
      </w:pPr>
      <w:r>
        <w:t xml:space="preserve">Use one of the </w:t>
      </w:r>
      <w:r>
        <w:rPr>
          <w:b/>
          <w:bCs/>
        </w:rPr>
        <w:t>Set Spelling Status</w:t>
      </w:r>
      <w:r>
        <w:t xml:space="preserve"> menu </w:t>
      </w:r>
      <w:r>
        <w:t>options to change the status of all the selected words at once.</w:t>
      </w:r>
    </w:p>
    <w:p w:rsidR="00142AF4" w:rsidRDefault="00115591">
      <w:pPr>
        <w:pStyle w:val="Heading3"/>
      </w:pPr>
      <w:bookmarkStart w:id="7" w:name="view-old-spelling-errors"/>
      <w:bookmarkEnd w:id="7"/>
      <w:r>
        <w:t>View old spelling errors</w:t>
      </w:r>
    </w:p>
    <w:p w:rsidR="00142AF4" w:rsidRDefault="00115591">
      <w:pPr>
        <w:pStyle w:val="ListParagraph"/>
        <w:numPr>
          <w:ilvl w:val="0"/>
          <w:numId w:val="13"/>
        </w:numPr>
      </w:pPr>
      <w:r>
        <w:t>Open the menu for the Wordlist window.</w:t>
      </w:r>
    </w:p>
    <w:p w:rsidR="00142AF4" w:rsidRDefault="00115591">
      <w:pPr>
        <w:pStyle w:val="ListParagraph"/>
        <w:numPr>
          <w:ilvl w:val="0"/>
          <w:numId w:val="13"/>
        </w:numPr>
      </w:pPr>
      <w:r>
        <w:t xml:space="preserve">Under View, click </w:t>
      </w:r>
      <w:r>
        <w:rPr>
          <w:b/>
          <w:bCs/>
        </w:rPr>
        <w:t>Show reviewed words which no longer exist in project</w:t>
      </w:r>
      <w:r>
        <w:t>.</w:t>
      </w:r>
    </w:p>
    <w:p w:rsidR="00115591" w:rsidRDefault="00115591">
      <w:proofErr w:type="gramStart"/>
      <w:r>
        <w:t>:::</w:t>
      </w:r>
      <w:proofErr w:type="gramEnd"/>
      <w:r>
        <w:t xml:space="preserve">info </w:t>
      </w:r>
    </w:p>
    <w:p w:rsidR="00142AF4" w:rsidRDefault="00115591">
      <w:r>
        <w:t>We can now view words we know have zero occurren</w:t>
      </w:r>
      <w:r>
        <w:t>ces that we corrected or changed the status of previously</w:t>
      </w:r>
      <w:proofErr w:type="gramStart"/>
      <w:r>
        <w:t xml:space="preserve">. </w:t>
      </w:r>
      <w:bookmarkStart w:id="8" w:name="_GoBack"/>
      <w:r>
        <w:t>:</w:t>
      </w:r>
      <w:proofErr w:type="gramEnd"/>
      <w:r>
        <w:t>::</w:t>
      </w:r>
      <w:bookmarkEnd w:id="8"/>
    </w:p>
    <w:p w:rsidR="00142AF4" w:rsidRDefault="00115591">
      <w:pPr>
        <w:pStyle w:val="Heading3"/>
      </w:pPr>
      <w:bookmarkStart w:id="9" w:name="how-to-delete-a-wrong-saved-correction"/>
      <w:bookmarkEnd w:id="9"/>
      <w:r>
        <w:t xml:space="preserve">How to delete a wrong saved </w:t>
      </w:r>
      <w:proofErr w:type="gramStart"/>
      <w:r>
        <w:t>correction</w:t>
      </w:r>
      <w:proofErr w:type="gramEnd"/>
    </w:p>
    <w:p w:rsidR="00142AF4" w:rsidRDefault="00115591">
      <w:r>
        <w:rPr>
          <w:b/>
          <w:bCs/>
        </w:rPr>
        <w:t>If actually correct</w:t>
      </w:r>
    </w:p>
    <w:p w:rsidR="00142AF4" w:rsidRDefault="00115591">
      <w:r>
        <w:t>If a word is marked as incorrect with a saved correction, and the word is actually spelled correctly</w:t>
      </w:r>
    </w:p>
    <w:p w:rsidR="00142AF4" w:rsidRDefault="00115591">
      <w:pPr>
        <w:pStyle w:val="ListParagraph"/>
        <w:numPr>
          <w:ilvl w:val="0"/>
          <w:numId w:val="14"/>
        </w:numPr>
      </w:pPr>
      <w:r>
        <w:lastRenderedPageBreak/>
        <w:t xml:space="preserve">Click </w:t>
      </w:r>
      <w:r>
        <w:rPr>
          <w:b/>
          <w:bCs/>
        </w:rPr>
        <w:t>Correct</w:t>
      </w:r>
      <w:r>
        <w:t>.</w:t>
      </w:r>
    </w:p>
    <w:p w:rsidR="00142AF4" w:rsidRDefault="00115591">
      <w:pPr>
        <w:pStyle w:val="ListParagraph"/>
        <w:numPr>
          <w:ilvl w:val="1"/>
          <w:numId w:val="14"/>
        </w:numPr>
      </w:pPr>
      <w:r>
        <w:rPr>
          <w:i/>
          <w:iCs/>
        </w:rPr>
        <w:t>The saved correcti</w:t>
      </w:r>
      <w:r>
        <w:rPr>
          <w:i/>
          <w:iCs/>
        </w:rPr>
        <w:t>on is removed</w:t>
      </w:r>
      <w:r>
        <w:t>.</w:t>
      </w:r>
    </w:p>
    <w:p w:rsidR="00142AF4" w:rsidRDefault="00115591">
      <w:r>
        <w:rPr>
          <w:b/>
          <w:bCs/>
        </w:rPr>
        <w:t>If it is actually incorrect</w:t>
      </w:r>
    </w:p>
    <w:p w:rsidR="00142AF4" w:rsidRDefault="00115591">
      <w:r>
        <w:t>If on the other hand the word is spelled incorrectly, but you accidentally selected the wrong correction,</w:t>
      </w:r>
    </w:p>
    <w:p w:rsidR="00142AF4" w:rsidRDefault="00115591">
      <w:pPr>
        <w:pStyle w:val="ListParagraph"/>
        <w:numPr>
          <w:ilvl w:val="0"/>
          <w:numId w:val="15"/>
        </w:numPr>
      </w:pPr>
      <w:r>
        <w:t xml:space="preserve">Click the </w:t>
      </w:r>
      <w:r>
        <w:rPr>
          <w:b/>
          <w:bCs/>
        </w:rPr>
        <w:t>x</w:t>
      </w:r>
      <w:r>
        <w:t xml:space="preserve"> again, even though it is already the selected status.</w:t>
      </w:r>
    </w:p>
    <w:p w:rsidR="00142AF4" w:rsidRDefault="00115591">
      <w:pPr>
        <w:pStyle w:val="ListParagraph"/>
        <w:numPr>
          <w:ilvl w:val="1"/>
          <w:numId w:val="15"/>
        </w:numPr>
      </w:pPr>
      <w:r>
        <w:rPr>
          <w:i/>
          <w:iCs/>
        </w:rPr>
        <w:t>Paratext gives you a fresh opportunity to</w:t>
      </w:r>
      <w:r>
        <w:rPr>
          <w:i/>
          <w:iCs/>
        </w:rPr>
        <w:t xml:space="preserve"> enter or select the right correction</w:t>
      </w:r>
      <w:r>
        <w:t>.</w:t>
      </w:r>
    </w:p>
    <w:p w:rsidR="00142AF4" w:rsidRDefault="00115591">
      <w:pPr>
        <w:pStyle w:val="Heading3"/>
      </w:pPr>
      <w:bookmarkStart w:id="10" w:name="capitalisation"/>
      <w:bookmarkEnd w:id="10"/>
      <w:proofErr w:type="spellStart"/>
      <w:r>
        <w:t>Capitalisation</w:t>
      </w:r>
      <w:proofErr w:type="spellEnd"/>
    </w:p>
    <w:p w:rsidR="00142AF4" w:rsidRDefault="00115591">
      <w:r>
        <w:t xml:space="preserve">Paratext takes sentence position into account when </w:t>
      </w:r>
      <w:proofErr w:type="spellStart"/>
      <w:r>
        <w:t>analysing</w:t>
      </w:r>
      <w:proofErr w:type="spellEnd"/>
      <w:r>
        <w:t xml:space="preserve"> words and only lists words which are probably proper nouns with their capital letters.</w:t>
      </w:r>
    </w:p>
    <w:sectPr w:rsidR="00142AF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E6EAD"/>
    <w:multiLevelType w:val="multilevel"/>
    <w:tmpl w:val="7AFCA30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8FA07D4"/>
    <w:multiLevelType w:val="multilevel"/>
    <w:tmpl w:val="07D6209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09B647B1"/>
    <w:multiLevelType w:val="multilevel"/>
    <w:tmpl w:val="479A451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1714038D"/>
    <w:multiLevelType w:val="multilevel"/>
    <w:tmpl w:val="B5BEBC6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1A5A13B9"/>
    <w:multiLevelType w:val="multilevel"/>
    <w:tmpl w:val="8B32A2E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2C58691E"/>
    <w:multiLevelType w:val="multilevel"/>
    <w:tmpl w:val="0922BB2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3424085E"/>
    <w:multiLevelType w:val="multilevel"/>
    <w:tmpl w:val="7016786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34931B33"/>
    <w:multiLevelType w:val="multilevel"/>
    <w:tmpl w:val="3BB297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398E4686"/>
    <w:multiLevelType w:val="multilevel"/>
    <w:tmpl w:val="8EA6024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56444415"/>
    <w:multiLevelType w:val="multilevel"/>
    <w:tmpl w:val="3C74855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569562EA"/>
    <w:multiLevelType w:val="multilevel"/>
    <w:tmpl w:val="12802BD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1" w15:restartNumberingAfterBreak="0">
    <w:nsid w:val="57B209C3"/>
    <w:multiLevelType w:val="multilevel"/>
    <w:tmpl w:val="647AF2E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2" w15:restartNumberingAfterBreak="0">
    <w:nsid w:val="5D426B60"/>
    <w:multiLevelType w:val="multilevel"/>
    <w:tmpl w:val="38EE8C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3" w15:restartNumberingAfterBreak="0">
    <w:nsid w:val="5FD81CCA"/>
    <w:multiLevelType w:val="multilevel"/>
    <w:tmpl w:val="69C671A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4" w15:restartNumberingAfterBreak="0">
    <w:nsid w:val="71150059"/>
    <w:multiLevelType w:val="multilevel"/>
    <w:tmpl w:val="ED58F15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4"/>
  </w:num>
  <w:num w:numId="5">
    <w:abstractNumId w:val="14"/>
  </w:num>
  <w:num w:numId="6">
    <w:abstractNumId w:val="0"/>
  </w:num>
  <w:num w:numId="7">
    <w:abstractNumId w:val="11"/>
  </w:num>
  <w:num w:numId="8">
    <w:abstractNumId w:val="8"/>
  </w:num>
  <w:num w:numId="9">
    <w:abstractNumId w:val="13"/>
  </w:num>
  <w:num w:numId="10">
    <w:abstractNumId w:val="12"/>
  </w:num>
  <w:num w:numId="11">
    <w:abstractNumId w:val="5"/>
  </w:num>
  <w:num w:numId="12">
    <w:abstractNumId w:val="7"/>
  </w:num>
  <w:num w:numId="13">
    <w:abstractNumId w:val="3"/>
  </w:num>
  <w:num w:numId="14">
    <w:abstractNumId w:val="6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Y0MbU0NjCxMLBU0lEKTi0uzszPAykwrAUAKA5hliwAAAA="/>
  </w:docVars>
  <w:rsids>
    <w:rsidRoot w:val="00142AF4"/>
    <w:rsid w:val="00115591"/>
    <w:rsid w:val="00142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24EC"/>
  <w15:docId w15:val="{5710C72D-3997-4352-AF69-0E48E0D04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1</Words>
  <Characters>2344</Characters>
  <Application>Microsoft Office Word</Application>
  <DocSecurity>0</DocSecurity>
  <Lines>19</Lines>
  <Paragraphs>5</Paragraphs>
  <ScaleCrop>false</ScaleCrop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14:00Z</dcterms:created>
  <dcterms:modified xsi:type="dcterms:W3CDTF">2022-10-17T18:14:00Z</dcterms:modified>
</cp:coreProperties>
</file>